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330C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30BEE19" w:rsidR="007B4A91" w:rsidRDefault="00266D37">
      <w:pPr>
        <w:rPr>
          <w:sz w:val="28"/>
          <w:szCs w:val="28"/>
        </w:rPr>
      </w:pPr>
      <w:r>
        <w:rPr>
          <w:sz w:val="28"/>
          <w:szCs w:val="28"/>
        </w:rPr>
        <w:t>Space Invasion</w:t>
      </w:r>
    </w:p>
    <w:p w14:paraId="34A9E19B" w14:textId="77777777" w:rsidR="007B4A91" w:rsidRDefault="005330C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DC49EFB" w:rsidR="007B4A91" w:rsidRDefault="00266D37" w:rsidP="00266D37">
      <w:pPr>
        <w:rPr>
          <w:sz w:val="28"/>
          <w:szCs w:val="28"/>
        </w:rPr>
      </w:pPr>
      <w:r>
        <w:rPr>
          <w:sz w:val="28"/>
          <w:szCs w:val="28"/>
        </w:rPr>
        <w:t>Survive the space invasion by destroying enemy ships.</w:t>
      </w:r>
    </w:p>
    <w:p w14:paraId="3D632C61" w14:textId="77777777" w:rsidR="007B4A91" w:rsidRDefault="005330C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A2BBC4F" w14:textId="043C3685" w:rsidR="007B4A91" w:rsidRDefault="00266D37" w:rsidP="00266D37">
      <w:pPr>
        <w:rPr>
          <w:sz w:val="28"/>
          <w:szCs w:val="28"/>
        </w:rPr>
      </w:pPr>
      <w:r>
        <w:rPr>
          <w:sz w:val="28"/>
          <w:szCs w:val="28"/>
        </w:rPr>
        <w:t xml:space="preserve">Aliens are invading Earth and you have to destroy the </w:t>
      </w:r>
      <w:proofErr w:type="gramStart"/>
      <w:r>
        <w:rPr>
          <w:sz w:val="28"/>
          <w:szCs w:val="28"/>
        </w:rPr>
        <w:t>space ships</w:t>
      </w:r>
      <w:proofErr w:type="gramEnd"/>
      <w:r>
        <w:rPr>
          <w:sz w:val="28"/>
          <w:szCs w:val="28"/>
        </w:rPr>
        <w:t xml:space="preserve"> to </w:t>
      </w:r>
    </w:p>
    <w:p w14:paraId="0AE3FDBE" w14:textId="77777777" w:rsidR="007B4A91" w:rsidRDefault="005330C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15043AC6" w:rsidR="007B4A91" w:rsidRDefault="00266D37" w:rsidP="00266D37">
      <w:pPr>
        <w:rPr>
          <w:sz w:val="28"/>
          <w:szCs w:val="28"/>
        </w:rPr>
      </w:pPr>
      <w:r>
        <w:rPr>
          <w:sz w:val="28"/>
          <w:szCs w:val="28"/>
        </w:rPr>
        <w:t>protect earth.</w:t>
      </w:r>
    </w:p>
    <w:p w14:paraId="35A4557A" w14:textId="77777777" w:rsidR="007B4A91" w:rsidRDefault="005330C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2D6A6F2" w:rsidR="007B4A91" w:rsidRDefault="00266D3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ing </w:t>
            </w:r>
            <w:proofErr w:type="gramStart"/>
            <w:r>
              <w:rPr>
                <w:sz w:val="28"/>
                <w:szCs w:val="28"/>
              </w:rPr>
              <w:t>space ship</w:t>
            </w:r>
            <w:proofErr w:type="gram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B9442B1" w:rsidR="007B4A91" w:rsidRDefault="00266D3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up and </w:t>
            </w:r>
            <w:proofErr w:type="gramStart"/>
            <w:r>
              <w:rPr>
                <w:sz w:val="28"/>
                <w:szCs w:val="28"/>
              </w:rPr>
              <w:t>down  and</w:t>
            </w:r>
            <w:proofErr w:type="gramEnd"/>
            <w:r>
              <w:rPr>
                <w:sz w:val="28"/>
                <w:szCs w:val="28"/>
              </w:rPr>
              <w:t xml:space="preserve"> shoo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E6AA3AE" w:rsidR="007B4A91" w:rsidRDefault="007B4A91" w:rsidP="00266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8E3273F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8BB8841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15185FE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EDA7D81" w:rsidR="007B4A91" w:rsidRDefault="00266D37" w:rsidP="00266D3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 rocket 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13AFBCC" w:rsidR="007B4A91" w:rsidRPr="00266D37" w:rsidRDefault="00266D37" w:rsidP="00556965">
            <w:pPr>
              <w:widowControl w:val="0"/>
              <w:spacing w:line="240" w:lineRule="auto"/>
              <w:jc w:val="center"/>
            </w:pPr>
            <w:r>
              <w:rPr>
                <w:sz w:val="28"/>
                <w:szCs w:val="28"/>
              </w:rPr>
              <w:t xml:space="preserve">Move forward and attempt to collide with player </w:t>
            </w:r>
            <w:proofErr w:type="gramStart"/>
            <w:r>
              <w:rPr>
                <w:sz w:val="28"/>
                <w:szCs w:val="28"/>
              </w:rPr>
              <w:t>space ship</w:t>
            </w:r>
            <w:proofErr w:type="gramEnd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4F00BBE" w:rsidR="007B4A91" w:rsidRDefault="005330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 gun 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EF987A7" w:rsidR="007B4A91" w:rsidRDefault="005330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forward and try to shoot you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58FCF665" w:rsidR="00556965" w:rsidRDefault="005330CD">
      <w:r w:rsidRPr="005330CD">
        <w:lastRenderedPageBreak/>
        <w:drawing>
          <wp:inline distT="0" distB="0" distL="0" distR="0" wp14:anchorId="7B85555B" wp14:editId="198C4D29">
            <wp:extent cx="5943600" cy="32988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5330C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330C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330C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330C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BFD39C6" w14:textId="77777777" w:rsidR="005330CD" w:rsidRDefault="005330CD"/>
    <w:p w14:paraId="5EA5D933" w14:textId="55853660" w:rsidR="005330CD" w:rsidRDefault="005330CD">
      <w:r>
        <w:t>Some enemy ships will have guns that will try to shoot you.</w:t>
      </w:r>
    </w:p>
    <w:p w14:paraId="24B987DE" w14:textId="7C9E440E" w:rsidR="007B4A91" w:rsidRDefault="005330CD">
      <w:pPr>
        <w:rPr>
          <w:sz w:val="28"/>
          <w:szCs w:val="28"/>
        </w:rPr>
      </w:pP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66D37"/>
    <w:rsid w:val="005330CD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arlyleacademy@outlook.com</cp:lastModifiedBy>
  <cp:revision>4</cp:revision>
  <dcterms:created xsi:type="dcterms:W3CDTF">2021-03-18T05:03:00Z</dcterms:created>
  <dcterms:modified xsi:type="dcterms:W3CDTF">2022-03-17T18:41:00Z</dcterms:modified>
</cp:coreProperties>
</file>